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24BF0" w14:textId="77777777" w:rsidR="0060203A" w:rsidRPr="00BA5E64" w:rsidRDefault="0060203A" w:rsidP="0060203A">
      <w:pPr>
        <w:jc w:val="center"/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  <w:r w:rsidRPr="00BA5E64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UNITY UNIVERSITY, ADAMA CAMPUS</w:t>
      </w:r>
    </w:p>
    <w:p w14:paraId="13481F77" w14:textId="77777777" w:rsidR="0060203A" w:rsidRPr="00BA5E64" w:rsidRDefault="0060203A" w:rsidP="0060203A">
      <w:pPr>
        <w:jc w:val="center"/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  <w:r w:rsidRPr="00BA5E64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DEPATMENT OF COMPUTER SCIENCE</w:t>
      </w:r>
    </w:p>
    <w:p w14:paraId="50EBD393" w14:textId="77777777" w:rsidR="0060203A" w:rsidRPr="00BA5E64" w:rsidRDefault="0060203A" w:rsidP="0060203A">
      <w:pPr>
        <w:jc w:val="center"/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  <w: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SECOND</w:t>
      </w:r>
      <w:r w:rsidRPr="00BA5E64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 xml:space="preserve"> SEMESTER TENTATIVE FINAL EXAM SCHEDULE</w:t>
      </w:r>
      <w: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 xml:space="preserve"> FOR 3</w:t>
      </w:r>
      <w:r w:rsidRPr="00BA5E64">
        <w:rPr>
          <w:rFonts w:ascii="Times New Roman" w:hAnsi="Times New Roman" w:cs="Times New Roman"/>
          <w:b/>
          <w:sz w:val="20"/>
          <w:szCs w:val="20"/>
          <w:u w:val="single"/>
          <w:vertAlign w:val="superscript"/>
          <w:lang w:val="en-US"/>
        </w:rPr>
        <w:t>RD</w:t>
      </w:r>
      <w:r>
        <w:rPr>
          <w:rFonts w:ascii="Times New Roman" w:hAnsi="Times New Roman" w:cs="Times New Roman"/>
          <w:b/>
          <w:sz w:val="20"/>
          <w:szCs w:val="20"/>
          <w:u w:val="single"/>
          <w:vertAlign w:val="superscript"/>
          <w:lang w:val="en-US"/>
        </w:rPr>
        <w:t xml:space="preserve"> AND 4TH </w:t>
      </w:r>
      <w: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 xml:space="preserve"> </w:t>
      </w:r>
      <w:r w:rsidRPr="00BA5E64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 xml:space="preserve"> YEAR STUDENTS </w:t>
      </w:r>
    </w:p>
    <w:p w14:paraId="022082DA" w14:textId="77777777" w:rsidR="0060203A" w:rsidRPr="00BA5E64" w:rsidRDefault="0060203A" w:rsidP="0060203A">
      <w:pPr>
        <w:jc w:val="center"/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  <w:r w:rsidRPr="00BA5E64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 xml:space="preserve">EXAM DURATION </w:t>
      </w:r>
      <w: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(MAY/31</w:t>
      </w:r>
      <w:r w:rsidRPr="00BA5E64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/2023-------</w:t>
      </w:r>
      <w: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JUNE</w:t>
      </w:r>
      <w:r w:rsidRPr="00BA5E64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/</w:t>
      </w:r>
      <w: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14</w:t>
      </w:r>
      <w:r w:rsidRPr="00BA5E64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/2023 G.C)</w:t>
      </w:r>
    </w:p>
    <w:tbl>
      <w:tblPr>
        <w:tblStyle w:val="TableGrid"/>
        <w:tblW w:w="14683" w:type="dxa"/>
        <w:tblInd w:w="-542" w:type="dxa"/>
        <w:tblLayout w:type="fixed"/>
        <w:tblLook w:val="04A0" w:firstRow="1" w:lastRow="0" w:firstColumn="1" w:lastColumn="0" w:noHBand="0" w:noVBand="1"/>
      </w:tblPr>
      <w:tblGrid>
        <w:gridCol w:w="537"/>
        <w:gridCol w:w="3969"/>
        <w:gridCol w:w="1418"/>
        <w:gridCol w:w="1276"/>
        <w:gridCol w:w="1275"/>
        <w:gridCol w:w="1418"/>
        <w:gridCol w:w="1559"/>
        <w:gridCol w:w="1276"/>
        <w:gridCol w:w="1955"/>
      </w:tblGrid>
      <w:tr w:rsidR="0060203A" w:rsidRPr="00BA5E64" w14:paraId="72037C1C" w14:textId="77777777" w:rsidTr="00357938">
        <w:tc>
          <w:tcPr>
            <w:tcW w:w="537" w:type="dxa"/>
            <w:vAlign w:val="center"/>
          </w:tcPr>
          <w:p w14:paraId="34488D82" w14:textId="77777777"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  <w:r w:rsidRPr="00BA5E64"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  <w:t>NO</w:t>
            </w:r>
          </w:p>
        </w:tc>
        <w:tc>
          <w:tcPr>
            <w:tcW w:w="3969" w:type="dxa"/>
            <w:vAlign w:val="center"/>
          </w:tcPr>
          <w:p w14:paraId="5E69836D" w14:textId="77777777"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  <w:r w:rsidRPr="00BA5E64"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  <w:t>COURSE TITLE</w:t>
            </w:r>
          </w:p>
        </w:tc>
        <w:tc>
          <w:tcPr>
            <w:tcW w:w="1418" w:type="dxa"/>
            <w:vAlign w:val="center"/>
          </w:tcPr>
          <w:p w14:paraId="10E3DD38" w14:textId="77777777"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  <w:r w:rsidRPr="00BA5E64"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  <w:t>COURSE</w:t>
            </w:r>
          </w:p>
          <w:p w14:paraId="10AA610C" w14:textId="77777777"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  <w:r w:rsidRPr="00BA5E64"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  <w:t>CODE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7359C992" w14:textId="77777777"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  <w:r w:rsidRPr="00BA5E64"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  <w:t>YEAR OF</w:t>
            </w:r>
          </w:p>
          <w:p w14:paraId="5696D96D" w14:textId="77777777"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  <w:r w:rsidRPr="00BA5E64"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  <w:t>ENROLLNEMNT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7420204F" w14:textId="77777777"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  <w:t>EXAM DAY</w:t>
            </w:r>
          </w:p>
          <w:p w14:paraId="0F845E41" w14:textId="77777777"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64209849" w14:textId="77777777"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  <w:t>EXAM DATE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517F1CF5" w14:textId="77777777"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  <w:r w:rsidRPr="00BA5E64"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  <w:t>EXAM TIME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1486C730" w14:textId="77777777"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  <w:r w:rsidRPr="00BA5E64"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  <w:t>EXAM</w:t>
            </w:r>
          </w:p>
          <w:p w14:paraId="11942A4C" w14:textId="77777777"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  <w:r w:rsidRPr="00BA5E64"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  <w:t>ROOM</w:t>
            </w:r>
          </w:p>
        </w:tc>
        <w:tc>
          <w:tcPr>
            <w:tcW w:w="1955" w:type="dxa"/>
            <w:tcBorders>
              <w:bottom w:val="single" w:sz="4" w:space="0" w:color="auto"/>
            </w:tcBorders>
            <w:vAlign w:val="center"/>
          </w:tcPr>
          <w:p w14:paraId="7C275F60" w14:textId="77777777"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</w:p>
          <w:p w14:paraId="0D82E7CE" w14:textId="77777777"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  <w:r w:rsidRPr="00BA5E64"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  <w:t>INVIGILATORS</w:t>
            </w:r>
          </w:p>
        </w:tc>
      </w:tr>
      <w:tr w:rsidR="007B3130" w:rsidRPr="00BA5E64" w14:paraId="59514BCA" w14:textId="77777777" w:rsidTr="00115D16">
        <w:tc>
          <w:tcPr>
            <w:tcW w:w="537" w:type="dxa"/>
            <w:shd w:val="clear" w:color="auto" w:fill="auto"/>
            <w:vAlign w:val="center"/>
          </w:tcPr>
          <w:p w14:paraId="0ABD39CF" w14:textId="77777777" w:rsidR="007B3130" w:rsidRPr="00BA5E64" w:rsidRDefault="00A24F40" w:rsidP="007B313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185F6297" w14:textId="77777777" w:rsidR="007B3130" w:rsidRPr="005E5CF1" w:rsidRDefault="007B3130" w:rsidP="007B3130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UNDAMENTALS OF DATABASE MANAGEMENT SYSTEM</w:t>
            </w:r>
          </w:p>
        </w:tc>
        <w:tc>
          <w:tcPr>
            <w:tcW w:w="1418" w:type="dxa"/>
            <w:vAlign w:val="center"/>
          </w:tcPr>
          <w:p w14:paraId="1E55EAA9" w14:textId="77777777" w:rsidR="007B3130" w:rsidRPr="005E5CF1" w:rsidRDefault="007B3130" w:rsidP="007B3130">
            <w:pPr>
              <w:spacing w:line="360" w:lineRule="auto"/>
              <w:rPr>
                <w:rFonts w:ascii="Times New Roman" w:hAnsi="Times New Roman"/>
              </w:rPr>
            </w:pPr>
            <w:r w:rsidRPr="005E5CF1">
              <w:rPr>
                <w:rFonts w:ascii="Times New Roman" w:hAnsi="Times New Roman"/>
              </w:rPr>
              <w:t>COSC</w:t>
            </w:r>
            <w:r>
              <w:rPr>
                <w:rFonts w:ascii="Times New Roman" w:hAnsi="Times New Roman"/>
              </w:rPr>
              <w:t xml:space="preserve"> </w:t>
            </w:r>
            <w:r w:rsidRPr="005E5CF1">
              <w:rPr>
                <w:rFonts w:ascii="Times New Roman" w:hAnsi="Times New Roman"/>
              </w:rPr>
              <w:t>207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1182AE3" w14:textId="77777777" w:rsidR="007B3130" w:rsidRPr="00BA5E64" w:rsidRDefault="007B3130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SC/R/14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73229F7" w14:textId="77777777" w:rsidR="007B3130" w:rsidRPr="00BA5E64" w:rsidRDefault="007B3130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WENSDAY</w:t>
            </w:r>
          </w:p>
          <w:p w14:paraId="5A80F153" w14:textId="77777777" w:rsidR="007B3130" w:rsidRPr="00BA5E64" w:rsidRDefault="007B3130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1FB6DC17" w14:textId="77777777" w:rsidR="007B3130" w:rsidRPr="00BA5E64" w:rsidRDefault="007B3130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UGUST/16/23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</w:tcPr>
          <w:p w14:paraId="45261727" w14:textId="77777777" w:rsidR="007B3130" w:rsidRDefault="007B3130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:00 AM</w:t>
            </w:r>
          </w:p>
          <w:p w14:paraId="615300DE" w14:textId="77777777" w:rsidR="007B3130" w:rsidRPr="00BA5E64" w:rsidRDefault="007B3130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(MORNING) 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8552C59" w14:textId="77777777" w:rsidR="007B3130" w:rsidRPr="00BA5E64" w:rsidRDefault="0081361D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G LAB</w:t>
            </w:r>
            <w:r w:rsidR="007B3130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</w:t>
            </w:r>
            <w:r w:rsidR="00A24F4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7B3130">
              <w:rPr>
                <w:rFonts w:ascii="Times New Roman" w:hAnsi="Times New Roman" w:cs="Times New Roman"/>
                <w:sz w:val="18"/>
                <w:szCs w:val="18"/>
              </w:rPr>
              <w:t>R-18, R-19</w:t>
            </w:r>
          </w:p>
        </w:tc>
        <w:tc>
          <w:tcPr>
            <w:tcW w:w="1955" w:type="dxa"/>
            <w:tcBorders>
              <w:top w:val="single" w:sz="4" w:space="0" w:color="auto"/>
            </w:tcBorders>
            <w:vAlign w:val="center"/>
          </w:tcPr>
          <w:p w14:paraId="06933B29" w14:textId="77777777" w:rsidR="007B3130" w:rsidRPr="00BA5E64" w:rsidRDefault="003E0FF6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SHENAFI, NIGUSSIE, ABDU</w:t>
            </w:r>
          </w:p>
        </w:tc>
      </w:tr>
      <w:tr w:rsidR="007B3130" w:rsidRPr="00BA5E64" w14:paraId="46AF6828" w14:textId="77777777" w:rsidTr="00115D16">
        <w:tc>
          <w:tcPr>
            <w:tcW w:w="537" w:type="dxa"/>
            <w:shd w:val="clear" w:color="auto" w:fill="auto"/>
            <w:vAlign w:val="center"/>
          </w:tcPr>
          <w:p w14:paraId="1ED5718E" w14:textId="77777777" w:rsidR="007B3130" w:rsidRPr="00BA5E64" w:rsidRDefault="00A24F40" w:rsidP="007B313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7D722102" w14:textId="77777777" w:rsidR="007B3130" w:rsidRPr="005E5CF1" w:rsidRDefault="007B3130" w:rsidP="007B3130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MPUTER ORGN. AND ASSEMBLY PROGRAMMING</w:t>
            </w:r>
          </w:p>
        </w:tc>
        <w:tc>
          <w:tcPr>
            <w:tcW w:w="1418" w:type="dxa"/>
            <w:vAlign w:val="center"/>
          </w:tcPr>
          <w:p w14:paraId="1E69546C" w14:textId="77777777" w:rsidR="007B3130" w:rsidRPr="005E5CF1" w:rsidRDefault="007B3130" w:rsidP="007B3130">
            <w:pPr>
              <w:spacing w:line="360" w:lineRule="auto"/>
              <w:rPr>
                <w:rFonts w:ascii="Times New Roman" w:hAnsi="Times New Roman"/>
              </w:rPr>
            </w:pPr>
            <w:r w:rsidRPr="005E5CF1">
              <w:rPr>
                <w:rFonts w:ascii="Times New Roman" w:hAnsi="Times New Roman"/>
              </w:rPr>
              <w:t>COSC</w:t>
            </w:r>
            <w:r>
              <w:rPr>
                <w:rFonts w:ascii="Times New Roman" w:hAnsi="Times New Roman"/>
              </w:rPr>
              <w:t xml:space="preserve"> </w:t>
            </w:r>
            <w:r w:rsidRPr="005E5CF1">
              <w:rPr>
                <w:rFonts w:ascii="Times New Roman" w:hAnsi="Times New Roman"/>
              </w:rPr>
              <w:t>204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9D86F1A" w14:textId="77777777" w:rsidR="007B3130" w:rsidRPr="00BA5E64" w:rsidRDefault="007B3130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SC/R/14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F2B174F" w14:textId="77777777" w:rsidR="007B3130" w:rsidRDefault="007B3130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FRIDAY 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0329E388" w14:textId="77777777" w:rsidR="007B3130" w:rsidRPr="00BA5E64" w:rsidRDefault="007B3130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UGUST/18/23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</w:tcPr>
          <w:p w14:paraId="790A83DD" w14:textId="77777777" w:rsidR="007B3130" w:rsidRDefault="007B3130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:00 AM</w:t>
            </w:r>
          </w:p>
          <w:p w14:paraId="23719C9E" w14:textId="77777777" w:rsidR="007B3130" w:rsidRPr="00BA5E64" w:rsidRDefault="007B3130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(MORNING) 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8921005" w14:textId="77777777" w:rsidR="007B3130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G LAB</w:t>
            </w:r>
            <w:r w:rsidR="007B3130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</w:t>
            </w:r>
            <w:r w:rsidR="007B3130">
              <w:rPr>
                <w:rFonts w:ascii="Times New Roman" w:hAnsi="Times New Roman" w:cs="Times New Roman"/>
                <w:sz w:val="18"/>
                <w:szCs w:val="18"/>
              </w:rPr>
              <w:t>R-18, R-19</w:t>
            </w:r>
          </w:p>
        </w:tc>
        <w:tc>
          <w:tcPr>
            <w:tcW w:w="1955" w:type="dxa"/>
            <w:tcBorders>
              <w:top w:val="single" w:sz="4" w:space="0" w:color="auto"/>
            </w:tcBorders>
            <w:vAlign w:val="center"/>
          </w:tcPr>
          <w:p w14:paraId="767D799D" w14:textId="77777777" w:rsidR="007B3130" w:rsidRPr="00BA5E64" w:rsidRDefault="00A24F40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USA</w:t>
            </w:r>
            <w:r w:rsidR="003E0FF6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R. DEREJE</w:t>
            </w:r>
            <w:r w:rsidR="003E0FF6">
              <w:rPr>
                <w:rFonts w:ascii="Times New Roman" w:hAnsi="Times New Roman" w:cs="Times New Roman"/>
                <w:sz w:val="18"/>
                <w:szCs w:val="18"/>
              </w:rPr>
              <w:t>, ABDU</w:t>
            </w:r>
          </w:p>
        </w:tc>
      </w:tr>
      <w:tr w:rsidR="00A24F40" w:rsidRPr="00BA5E64" w14:paraId="64F5B725" w14:textId="77777777" w:rsidTr="00357938">
        <w:tc>
          <w:tcPr>
            <w:tcW w:w="537" w:type="dxa"/>
            <w:shd w:val="clear" w:color="auto" w:fill="auto"/>
            <w:vAlign w:val="center"/>
          </w:tcPr>
          <w:p w14:paraId="523BA491" w14:textId="77777777" w:rsidR="00A24F40" w:rsidRPr="00BA5E64" w:rsidRDefault="00A24F40" w:rsidP="00A24F4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552526F1" w14:textId="77777777" w:rsidR="00A24F40" w:rsidRPr="005E5CF1" w:rsidRDefault="00A24F40" w:rsidP="00A24F40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HUMAN COMPUTER INTERACTION</w:t>
            </w:r>
          </w:p>
        </w:tc>
        <w:tc>
          <w:tcPr>
            <w:tcW w:w="1418" w:type="dxa"/>
            <w:vAlign w:val="center"/>
          </w:tcPr>
          <w:p w14:paraId="0D53C458" w14:textId="77777777" w:rsidR="00A24F40" w:rsidRPr="005E5CF1" w:rsidRDefault="00A24F40" w:rsidP="00A24F40">
            <w:pPr>
              <w:spacing w:line="360" w:lineRule="auto"/>
              <w:rPr>
                <w:rFonts w:ascii="Times New Roman" w:hAnsi="Times New Roman"/>
              </w:rPr>
            </w:pPr>
            <w:r w:rsidRPr="005E5CF1">
              <w:rPr>
                <w:rFonts w:ascii="Times New Roman" w:hAnsi="Times New Roman"/>
              </w:rPr>
              <w:t>COSC 206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1A020CF" w14:textId="77777777"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SC/R/14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71791EB" w14:textId="5EB1517E" w:rsidR="00A24F40" w:rsidRPr="00BA5E64" w:rsidRDefault="001114CD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MONDAY</w:t>
            </w:r>
            <w:r w:rsidR="00A24F4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3E45D3B7" w14:textId="77777777" w:rsidR="00A24F40" w:rsidRPr="00BA5E64" w:rsidRDefault="00EB686B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UGUST/21</w:t>
            </w:r>
            <w:r w:rsidR="00A24F4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/23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D7EA2D" w14:textId="77777777" w:rsidR="00A24F40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:00 AM</w:t>
            </w:r>
          </w:p>
          <w:p w14:paraId="513F79E4" w14:textId="77777777"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MORNING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B340CDA" w14:textId="77777777"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-17,,R-18, R-19</w:t>
            </w:r>
          </w:p>
        </w:tc>
        <w:tc>
          <w:tcPr>
            <w:tcW w:w="1955" w:type="dxa"/>
            <w:tcBorders>
              <w:top w:val="single" w:sz="4" w:space="0" w:color="auto"/>
            </w:tcBorders>
            <w:vAlign w:val="center"/>
          </w:tcPr>
          <w:p w14:paraId="66DDC5AF" w14:textId="77777777"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USA, NIGUSSIE, SISAY</w:t>
            </w:r>
          </w:p>
        </w:tc>
      </w:tr>
      <w:tr w:rsidR="00A24F40" w:rsidRPr="00BA5E64" w14:paraId="31145E04" w14:textId="77777777" w:rsidTr="00357938">
        <w:tc>
          <w:tcPr>
            <w:tcW w:w="537" w:type="dxa"/>
            <w:shd w:val="clear" w:color="auto" w:fill="auto"/>
            <w:vAlign w:val="center"/>
          </w:tcPr>
          <w:p w14:paraId="417FE7D9" w14:textId="77777777" w:rsidR="00A24F40" w:rsidRPr="00BA5E64" w:rsidRDefault="00A24F40" w:rsidP="00A24F4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62EE4EC4" w14:textId="77777777" w:rsidR="00A24F40" w:rsidRPr="005E5CF1" w:rsidRDefault="00A24F40" w:rsidP="00A24F40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CLUSIVENESS</w:t>
            </w:r>
          </w:p>
        </w:tc>
        <w:tc>
          <w:tcPr>
            <w:tcW w:w="1418" w:type="dxa"/>
            <w:vAlign w:val="center"/>
          </w:tcPr>
          <w:p w14:paraId="6B50945C" w14:textId="77777777" w:rsidR="00A24F40" w:rsidRPr="005E5CF1" w:rsidRDefault="00A24F40" w:rsidP="00A24F40">
            <w:pPr>
              <w:spacing w:line="360" w:lineRule="auto"/>
              <w:rPr>
                <w:rFonts w:ascii="Times New Roman" w:hAnsi="Times New Roman"/>
              </w:rPr>
            </w:pPr>
            <w:r w:rsidRPr="005E5CF1">
              <w:rPr>
                <w:rFonts w:ascii="Times New Roman" w:hAnsi="Times New Roman"/>
              </w:rPr>
              <w:t>SNIE</w:t>
            </w:r>
            <w:r>
              <w:rPr>
                <w:rFonts w:ascii="Times New Roman" w:hAnsi="Times New Roman"/>
              </w:rPr>
              <w:t xml:space="preserve"> </w:t>
            </w:r>
            <w:r w:rsidRPr="005E5CF1">
              <w:rPr>
                <w:rFonts w:ascii="Times New Roman" w:hAnsi="Times New Roman"/>
              </w:rPr>
              <w:t>201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D58817D" w14:textId="77777777" w:rsidR="00A24F40" w:rsidRPr="001114CD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7"/>
                <w:szCs w:val="17"/>
              </w:rPr>
            </w:pPr>
            <w:r w:rsidRPr="001114CD">
              <w:rPr>
                <w:rFonts w:ascii="Times New Roman" w:hAnsi="Times New Roman" w:cs="Times New Roman"/>
                <w:sz w:val="17"/>
                <w:szCs w:val="17"/>
              </w:rPr>
              <w:t>COSC/R/14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6C59D3" w14:textId="5E0627A4" w:rsidR="00A24F40" w:rsidRPr="001114CD" w:rsidRDefault="001114CD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114C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WEDNESDAY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32BEBD15" w14:textId="77777777" w:rsidR="00A24F40" w:rsidRDefault="00EB686B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UGUST/23</w:t>
            </w:r>
            <w:r w:rsidR="00A24F4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/23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A68A8C4" w14:textId="77777777" w:rsidR="00A24F40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:00 AM</w:t>
            </w:r>
          </w:p>
          <w:p w14:paraId="7C1F54BF" w14:textId="77777777" w:rsidR="00A24F40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MORNING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90312A7" w14:textId="77777777" w:rsidR="00A24F40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AB 1,</w:t>
            </w:r>
            <w:r w:rsidR="0081361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R-18, R-19</w:t>
            </w:r>
          </w:p>
        </w:tc>
        <w:tc>
          <w:tcPr>
            <w:tcW w:w="1955" w:type="dxa"/>
            <w:tcBorders>
              <w:top w:val="single" w:sz="4" w:space="0" w:color="auto"/>
            </w:tcBorders>
            <w:vAlign w:val="center"/>
          </w:tcPr>
          <w:p w14:paraId="65EF86D4" w14:textId="77777777" w:rsidR="00A24F40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R. DEREJE, SISAY, TOMAS</w:t>
            </w:r>
          </w:p>
        </w:tc>
      </w:tr>
      <w:tr w:rsidR="00A24F40" w:rsidRPr="00BA5E64" w14:paraId="49834941" w14:textId="77777777" w:rsidTr="00357938">
        <w:tc>
          <w:tcPr>
            <w:tcW w:w="537" w:type="dxa"/>
            <w:shd w:val="clear" w:color="auto" w:fill="auto"/>
            <w:vAlign w:val="center"/>
          </w:tcPr>
          <w:p w14:paraId="7567819D" w14:textId="77777777" w:rsidR="00A24F40" w:rsidRDefault="00A24F40" w:rsidP="00A24F4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1EE44CCA" w14:textId="77777777" w:rsidR="00A24F40" w:rsidRPr="005E5CF1" w:rsidRDefault="00A24F40" w:rsidP="00A24F40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ASIC ELECTRICITY AND ELECTRONICS</w:t>
            </w:r>
          </w:p>
        </w:tc>
        <w:tc>
          <w:tcPr>
            <w:tcW w:w="1418" w:type="dxa"/>
            <w:vAlign w:val="center"/>
          </w:tcPr>
          <w:p w14:paraId="37629276" w14:textId="77777777" w:rsidR="00A24F40" w:rsidRPr="005E5CF1" w:rsidRDefault="00A24F40" w:rsidP="00A24F40">
            <w:pPr>
              <w:spacing w:line="360" w:lineRule="auto"/>
              <w:rPr>
                <w:rFonts w:ascii="Times New Roman" w:hAnsi="Times New Roman"/>
              </w:rPr>
            </w:pPr>
            <w:r w:rsidRPr="005E5CF1">
              <w:rPr>
                <w:rFonts w:ascii="Times New Roman" w:hAnsi="Times New Roman"/>
              </w:rPr>
              <w:t>PHYS</w:t>
            </w:r>
            <w:r>
              <w:rPr>
                <w:rFonts w:ascii="Times New Roman" w:hAnsi="Times New Roman"/>
              </w:rPr>
              <w:t xml:space="preserve"> </w:t>
            </w:r>
            <w:r w:rsidRPr="005E5CF1">
              <w:rPr>
                <w:rFonts w:ascii="Times New Roman" w:hAnsi="Times New Roman"/>
              </w:rPr>
              <w:t>204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B9991BB" w14:textId="77777777"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SC/R/14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D789D1C" w14:textId="77777777" w:rsidR="00A24F40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SATURDAY 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072FFD6A" w14:textId="77777777" w:rsidR="00A24F40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UGUST/26/23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7196E80" w14:textId="77777777" w:rsidR="00A24F40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:00 AM</w:t>
            </w:r>
          </w:p>
          <w:p w14:paraId="05B0F7AD" w14:textId="77777777" w:rsidR="00A24F40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MORNING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11A4CC9" w14:textId="77777777" w:rsidR="00A24F40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-17,,R-18, R-19</w:t>
            </w:r>
          </w:p>
        </w:tc>
        <w:tc>
          <w:tcPr>
            <w:tcW w:w="1955" w:type="dxa"/>
            <w:tcBorders>
              <w:top w:val="single" w:sz="4" w:space="0" w:color="auto"/>
            </w:tcBorders>
            <w:vAlign w:val="center"/>
          </w:tcPr>
          <w:p w14:paraId="1900A9EB" w14:textId="77777777" w:rsidR="00A24F40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SHENAFI, SISAY, TOMAS</w:t>
            </w:r>
          </w:p>
        </w:tc>
      </w:tr>
      <w:tr w:rsidR="00A24F40" w:rsidRPr="00BA5E64" w14:paraId="48E97A9B" w14:textId="77777777" w:rsidTr="00357938">
        <w:trPr>
          <w:trHeight w:val="473"/>
        </w:trPr>
        <w:tc>
          <w:tcPr>
            <w:tcW w:w="537" w:type="dxa"/>
            <w:shd w:val="clear" w:color="auto" w:fill="auto"/>
            <w:vAlign w:val="center"/>
          </w:tcPr>
          <w:p w14:paraId="4C9E14E2" w14:textId="77777777" w:rsidR="00A24F40" w:rsidRPr="00BA5E64" w:rsidRDefault="00A24F40" w:rsidP="00A24F4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67940CDF" w14:textId="77777777" w:rsidR="00A24F40" w:rsidRPr="005E5CF1" w:rsidRDefault="00A24F40" w:rsidP="00A24F40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INEAR ALGEBRA</w:t>
            </w:r>
          </w:p>
        </w:tc>
        <w:tc>
          <w:tcPr>
            <w:tcW w:w="1418" w:type="dxa"/>
            <w:vAlign w:val="center"/>
          </w:tcPr>
          <w:p w14:paraId="35BEC0FF" w14:textId="77777777" w:rsidR="00A24F40" w:rsidRPr="005E5CF1" w:rsidRDefault="00A24F40" w:rsidP="00A24F40">
            <w:pPr>
              <w:spacing w:line="360" w:lineRule="auto"/>
              <w:rPr>
                <w:rFonts w:ascii="Times New Roman" w:hAnsi="Times New Roman"/>
              </w:rPr>
            </w:pPr>
            <w:r w:rsidRPr="005E5CF1">
              <w:rPr>
                <w:rFonts w:ascii="Times New Roman" w:hAnsi="Times New Roman"/>
              </w:rPr>
              <w:t>MATH</w:t>
            </w:r>
            <w:r>
              <w:rPr>
                <w:rFonts w:ascii="Times New Roman" w:hAnsi="Times New Roman"/>
              </w:rPr>
              <w:t xml:space="preserve"> </w:t>
            </w:r>
            <w:r w:rsidRPr="005E5CF1">
              <w:rPr>
                <w:rFonts w:ascii="Times New Roman" w:hAnsi="Times New Roman"/>
              </w:rPr>
              <w:t>202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1FEC562" w14:textId="77777777"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SC/R/14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E73D22" w14:textId="69F3E6E6" w:rsidR="00A24F40" w:rsidRPr="00BA5E64" w:rsidRDefault="001114CD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UESDAY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232116FF" w14:textId="77777777" w:rsidR="00A24F40" w:rsidRPr="00BA5E64" w:rsidRDefault="00EB686B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UGUST/29</w:t>
            </w:r>
            <w:r w:rsidR="0081361D">
              <w:rPr>
                <w:rFonts w:ascii="Times New Roman" w:hAnsi="Times New Roman" w:cs="Times New Roman"/>
                <w:sz w:val="18"/>
                <w:szCs w:val="18"/>
              </w:rPr>
              <w:t>/23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77BFFB7" w14:textId="77777777" w:rsidR="0081361D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:00 AM</w:t>
            </w:r>
          </w:p>
          <w:p w14:paraId="7B0DE977" w14:textId="77777777" w:rsidR="00A24F40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MORNING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FC28033" w14:textId="77777777" w:rsidR="00A24F40" w:rsidRPr="00BA5E64" w:rsidRDefault="0081361D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G LAB, R-18, R-19</w:t>
            </w:r>
          </w:p>
        </w:tc>
        <w:tc>
          <w:tcPr>
            <w:tcW w:w="1955" w:type="dxa"/>
            <w:tcBorders>
              <w:top w:val="single" w:sz="4" w:space="0" w:color="auto"/>
            </w:tcBorders>
            <w:vAlign w:val="center"/>
          </w:tcPr>
          <w:p w14:paraId="43BD1C0A" w14:textId="77777777" w:rsidR="00A24F40" w:rsidRPr="00BA5E64" w:rsidRDefault="0081361D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SHENAFI, SISAY, ABDU </w:t>
            </w:r>
          </w:p>
        </w:tc>
      </w:tr>
      <w:tr w:rsidR="00A24F40" w:rsidRPr="00BA5E64" w14:paraId="77668509" w14:textId="77777777" w:rsidTr="00357938">
        <w:tc>
          <w:tcPr>
            <w:tcW w:w="537" w:type="dxa"/>
            <w:shd w:val="clear" w:color="auto" w:fill="808080" w:themeFill="background1" w:themeFillShade="80"/>
            <w:vAlign w:val="center"/>
          </w:tcPr>
          <w:p w14:paraId="40117762" w14:textId="77777777"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9" w:type="dxa"/>
            <w:shd w:val="clear" w:color="auto" w:fill="808080" w:themeFill="background1" w:themeFillShade="80"/>
            <w:vAlign w:val="center"/>
          </w:tcPr>
          <w:p w14:paraId="791DB3BA" w14:textId="77777777"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808080" w:themeFill="background1" w:themeFillShade="80"/>
            <w:vAlign w:val="center"/>
          </w:tcPr>
          <w:p w14:paraId="0384F191" w14:textId="77777777"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808080" w:themeFill="background1" w:themeFillShade="80"/>
            <w:vAlign w:val="center"/>
          </w:tcPr>
          <w:p w14:paraId="1E33F90E" w14:textId="77777777"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808080" w:themeFill="background1" w:themeFillShade="80"/>
            <w:vAlign w:val="center"/>
          </w:tcPr>
          <w:p w14:paraId="4AE65C76" w14:textId="77777777"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808080" w:themeFill="background1" w:themeFillShade="80"/>
            <w:vAlign w:val="center"/>
          </w:tcPr>
          <w:p w14:paraId="0275F48F" w14:textId="77777777"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808080" w:themeFill="background1" w:themeFillShade="80"/>
            <w:vAlign w:val="center"/>
          </w:tcPr>
          <w:p w14:paraId="0233D5B0" w14:textId="77777777"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808080" w:themeFill="background1" w:themeFillShade="80"/>
            <w:vAlign w:val="center"/>
          </w:tcPr>
          <w:p w14:paraId="19997C36" w14:textId="77777777"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55" w:type="dxa"/>
            <w:shd w:val="clear" w:color="auto" w:fill="808080" w:themeFill="background1" w:themeFillShade="80"/>
            <w:vAlign w:val="center"/>
          </w:tcPr>
          <w:p w14:paraId="303EE1BB" w14:textId="77777777"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1361D" w:rsidRPr="00BA5E64" w14:paraId="11252A9E" w14:textId="77777777" w:rsidTr="00357938">
        <w:tc>
          <w:tcPr>
            <w:tcW w:w="537" w:type="dxa"/>
            <w:shd w:val="clear" w:color="auto" w:fill="FFFFFF" w:themeFill="background1"/>
            <w:vAlign w:val="center"/>
          </w:tcPr>
          <w:p w14:paraId="330AAA8C" w14:textId="77777777" w:rsidR="0081361D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3969" w:type="dxa"/>
            <w:shd w:val="clear" w:color="auto" w:fill="FFFFFF" w:themeFill="background1"/>
            <w:vAlign w:val="center"/>
          </w:tcPr>
          <w:p w14:paraId="3B3D9580" w14:textId="77777777" w:rsidR="0081361D" w:rsidRPr="00C2062D" w:rsidRDefault="0081361D" w:rsidP="0081361D">
            <w:pPr>
              <w:spacing w:line="360" w:lineRule="auto"/>
              <w:rPr>
                <w:rFonts w:ascii="Times New Roman" w:hAnsi="Times New Roman"/>
              </w:rPr>
            </w:pPr>
            <w:r w:rsidRPr="00C2062D">
              <w:rPr>
                <w:rFonts w:ascii="Times New Roman" w:hAnsi="Times New Roman"/>
              </w:rPr>
              <w:t>NETWORK AND SYSTEM ADMINISTRATION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449D24C5" w14:textId="77777777" w:rsidR="0081361D" w:rsidRPr="00C2062D" w:rsidRDefault="0081361D" w:rsidP="0081361D">
            <w:pPr>
              <w:spacing w:line="360" w:lineRule="auto"/>
              <w:rPr>
                <w:rFonts w:ascii="Times New Roman" w:hAnsi="Times New Roman"/>
              </w:rPr>
            </w:pPr>
            <w:r w:rsidRPr="00C2062D">
              <w:rPr>
                <w:rFonts w:ascii="Times New Roman" w:hAnsi="Times New Roman"/>
              </w:rPr>
              <w:t>COSC 4081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5B98682A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SC/R/13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00E101DB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WENSDAY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310E5EE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UGUST/23/23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4A51BE38" w14:textId="77777777" w:rsidR="0081361D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:00 AM</w:t>
            </w:r>
          </w:p>
          <w:p w14:paraId="3CFB38B8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MORNING)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0CBBC489" w14:textId="77777777" w:rsidR="0081361D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AB 1, </w:t>
            </w:r>
          </w:p>
          <w:p w14:paraId="1A6F7F82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G LAB </w:t>
            </w:r>
          </w:p>
        </w:tc>
        <w:tc>
          <w:tcPr>
            <w:tcW w:w="1955" w:type="dxa"/>
            <w:shd w:val="clear" w:color="auto" w:fill="FFFFFF" w:themeFill="background1"/>
            <w:vAlign w:val="center"/>
          </w:tcPr>
          <w:p w14:paraId="427B597F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NIGUSSIE, MEGERSA </w:t>
            </w:r>
          </w:p>
        </w:tc>
      </w:tr>
      <w:tr w:rsidR="0081361D" w:rsidRPr="00BA5E64" w14:paraId="64860A22" w14:textId="77777777" w:rsidTr="00357938">
        <w:tc>
          <w:tcPr>
            <w:tcW w:w="537" w:type="dxa"/>
            <w:shd w:val="clear" w:color="auto" w:fill="FFFFFF" w:themeFill="background1"/>
            <w:vAlign w:val="center"/>
          </w:tcPr>
          <w:p w14:paraId="59E09BD4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3969" w:type="dxa"/>
            <w:shd w:val="clear" w:color="auto" w:fill="FFFFFF" w:themeFill="background1"/>
            <w:vAlign w:val="center"/>
          </w:tcPr>
          <w:p w14:paraId="18C70935" w14:textId="77777777" w:rsidR="0081361D" w:rsidRPr="00C2062D" w:rsidRDefault="0081361D" w:rsidP="0081361D">
            <w:pPr>
              <w:spacing w:line="360" w:lineRule="auto"/>
              <w:rPr>
                <w:rFonts w:ascii="Times New Roman" w:hAnsi="Times New Roman"/>
              </w:rPr>
            </w:pPr>
            <w:r w:rsidRPr="00C2062D">
              <w:rPr>
                <w:rFonts w:ascii="Times New Roman" w:hAnsi="Times New Roman"/>
              </w:rPr>
              <w:t>FORMAL LANGUAGE AND AUTOMATA THEORY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26B8ED07" w14:textId="77777777" w:rsidR="0081361D" w:rsidRPr="00C2062D" w:rsidRDefault="0081361D" w:rsidP="0081361D">
            <w:pPr>
              <w:spacing w:line="360" w:lineRule="auto"/>
              <w:rPr>
                <w:rFonts w:ascii="Times New Roman" w:hAnsi="Times New Roman"/>
              </w:rPr>
            </w:pPr>
            <w:r w:rsidRPr="00C2062D">
              <w:rPr>
                <w:rFonts w:ascii="Times New Roman" w:hAnsi="Times New Roman"/>
              </w:rPr>
              <w:t>COSC 4052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1F69F6EB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SC/R/13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3F3252E3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UNDAY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08A2AD2E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UGUST/27/23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63DA619A" w14:textId="77777777" w:rsidR="0081361D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:00 AM</w:t>
            </w:r>
          </w:p>
          <w:p w14:paraId="4BDF2B02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MORNING)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4B81D24E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-18, R-19</w:t>
            </w:r>
          </w:p>
        </w:tc>
        <w:tc>
          <w:tcPr>
            <w:tcW w:w="1955" w:type="dxa"/>
            <w:shd w:val="clear" w:color="auto" w:fill="FFFFFF" w:themeFill="background1"/>
            <w:vAlign w:val="center"/>
          </w:tcPr>
          <w:p w14:paraId="4E6DC75D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R. DEREJE, MEGERSA</w:t>
            </w:r>
          </w:p>
        </w:tc>
      </w:tr>
      <w:tr w:rsidR="0081361D" w:rsidRPr="00BA5E64" w14:paraId="6DCF18ED" w14:textId="77777777" w:rsidTr="00357938">
        <w:tc>
          <w:tcPr>
            <w:tcW w:w="537" w:type="dxa"/>
            <w:shd w:val="clear" w:color="auto" w:fill="FFFFFF" w:themeFill="background1"/>
            <w:vAlign w:val="center"/>
          </w:tcPr>
          <w:p w14:paraId="053FA1E8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3969" w:type="dxa"/>
            <w:shd w:val="clear" w:color="auto" w:fill="FFFFFF" w:themeFill="background1"/>
            <w:vAlign w:val="center"/>
          </w:tcPr>
          <w:p w14:paraId="7532F5CE" w14:textId="77777777" w:rsidR="0081361D" w:rsidRPr="00C2062D" w:rsidRDefault="0081361D" w:rsidP="0081361D">
            <w:pPr>
              <w:spacing w:line="360" w:lineRule="auto"/>
              <w:rPr>
                <w:rFonts w:ascii="Times New Roman" w:hAnsi="Times New Roman"/>
              </w:rPr>
            </w:pPr>
            <w:r w:rsidRPr="00C2062D">
              <w:rPr>
                <w:rFonts w:ascii="Times New Roman" w:hAnsi="Times New Roman"/>
              </w:rPr>
              <w:t>COMPUTER GRAPHIC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3F0CC657" w14:textId="77777777" w:rsidR="0081361D" w:rsidRPr="00C2062D" w:rsidRDefault="0081361D" w:rsidP="0081361D">
            <w:pPr>
              <w:spacing w:line="360" w:lineRule="auto"/>
              <w:rPr>
                <w:rFonts w:ascii="Times New Roman" w:hAnsi="Times New Roman"/>
              </w:rPr>
            </w:pPr>
            <w:r w:rsidRPr="00C2062D">
              <w:rPr>
                <w:rFonts w:ascii="Times New Roman" w:hAnsi="Times New Roman"/>
              </w:rPr>
              <w:t>COSC 3062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6821BDA9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SC/R/13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14:paraId="7175F63A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WENSDAY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5573F63F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UGUST/30/23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14:paraId="5CBAAD5F" w14:textId="77777777" w:rsidR="0081361D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:00 AM</w:t>
            </w:r>
          </w:p>
          <w:p w14:paraId="0099F13A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MORNING)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2CC7FE23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-18, R-19</w:t>
            </w:r>
          </w:p>
        </w:tc>
        <w:tc>
          <w:tcPr>
            <w:tcW w:w="1955" w:type="dxa"/>
            <w:shd w:val="clear" w:color="auto" w:fill="FFFFFF" w:themeFill="background1"/>
            <w:vAlign w:val="center"/>
          </w:tcPr>
          <w:p w14:paraId="0F6D43CF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HOMAS, </w:t>
            </w:r>
            <w:r w:rsidR="002A4223">
              <w:rPr>
                <w:rFonts w:ascii="Times New Roman" w:hAnsi="Times New Roman" w:cs="Times New Roman"/>
                <w:sz w:val="18"/>
                <w:szCs w:val="18"/>
              </w:rPr>
              <w:t xml:space="preserve">MUSA </w:t>
            </w:r>
          </w:p>
        </w:tc>
      </w:tr>
      <w:tr w:rsidR="0081361D" w:rsidRPr="00BA5E64" w14:paraId="619DD2F3" w14:textId="77777777" w:rsidTr="00357938">
        <w:tc>
          <w:tcPr>
            <w:tcW w:w="537" w:type="dxa"/>
            <w:shd w:val="clear" w:color="auto" w:fill="808080" w:themeFill="background1" w:themeFillShade="80"/>
            <w:vAlign w:val="center"/>
          </w:tcPr>
          <w:p w14:paraId="3CFC318C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9" w:type="dxa"/>
            <w:shd w:val="clear" w:color="auto" w:fill="808080" w:themeFill="background1" w:themeFillShade="80"/>
            <w:vAlign w:val="center"/>
          </w:tcPr>
          <w:p w14:paraId="3205AA3E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808080" w:themeFill="background1" w:themeFillShade="80"/>
            <w:vAlign w:val="center"/>
          </w:tcPr>
          <w:p w14:paraId="1E60D2F5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808080" w:themeFill="background1" w:themeFillShade="80"/>
            <w:vAlign w:val="center"/>
          </w:tcPr>
          <w:p w14:paraId="0389D0F5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808080" w:themeFill="background1" w:themeFillShade="80"/>
            <w:vAlign w:val="center"/>
          </w:tcPr>
          <w:p w14:paraId="5921F336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808080" w:themeFill="background1" w:themeFillShade="80"/>
            <w:vAlign w:val="center"/>
          </w:tcPr>
          <w:p w14:paraId="067C3EE7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808080" w:themeFill="background1" w:themeFillShade="80"/>
            <w:vAlign w:val="center"/>
          </w:tcPr>
          <w:p w14:paraId="6785E70D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808080" w:themeFill="background1" w:themeFillShade="80"/>
            <w:vAlign w:val="center"/>
          </w:tcPr>
          <w:p w14:paraId="16FDD456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55" w:type="dxa"/>
            <w:shd w:val="clear" w:color="auto" w:fill="808080" w:themeFill="background1" w:themeFillShade="80"/>
            <w:vAlign w:val="center"/>
          </w:tcPr>
          <w:p w14:paraId="22C7AF53" w14:textId="77777777"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7EB29F45" w14:textId="77777777" w:rsidR="0060203A" w:rsidRPr="00BA5E64" w:rsidRDefault="0060203A" w:rsidP="0060203A">
      <w:pPr>
        <w:spacing w:after="0" w:line="360" w:lineRule="auto"/>
        <w:jc w:val="both"/>
        <w:rPr>
          <w:sz w:val="18"/>
          <w:szCs w:val="18"/>
        </w:rPr>
      </w:pPr>
    </w:p>
    <w:p w14:paraId="259528F5" w14:textId="77777777" w:rsidR="005331AE" w:rsidRDefault="005331AE"/>
    <w:sectPr w:rsidR="005331AE" w:rsidSect="00AC71F3">
      <w:footerReference w:type="default" r:id="rId6"/>
      <w:pgSz w:w="15840" w:h="12240" w:orient="landscape"/>
      <w:pgMar w:top="81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D9A5B" w14:textId="77777777" w:rsidR="00765074" w:rsidRDefault="00765074">
      <w:pPr>
        <w:spacing w:after="0" w:line="240" w:lineRule="auto"/>
      </w:pPr>
      <w:r>
        <w:separator/>
      </w:r>
    </w:p>
  </w:endnote>
  <w:endnote w:type="continuationSeparator" w:id="0">
    <w:p w14:paraId="418E4781" w14:textId="77777777" w:rsidR="00765074" w:rsidRDefault="007650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043919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6E6721" w14:textId="77777777" w:rsidR="003B4178" w:rsidRDefault="002A422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B686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8772238" w14:textId="77777777" w:rsidR="003B4178" w:rsidRDefault="007650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CEBD8" w14:textId="77777777" w:rsidR="00765074" w:rsidRDefault="00765074">
      <w:pPr>
        <w:spacing w:after="0" w:line="240" w:lineRule="auto"/>
      </w:pPr>
      <w:r>
        <w:separator/>
      </w:r>
    </w:p>
  </w:footnote>
  <w:footnote w:type="continuationSeparator" w:id="0">
    <w:p w14:paraId="29F60C2B" w14:textId="77777777" w:rsidR="00765074" w:rsidRDefault="0076507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0NTAwMzMyMzczsjRX0lEKTi0uzszPAykwrAUAn1H2wSwAAAA="/>
  </w:docVars>
  <w:rsids>
    <w:rsidRoot w:val="0060203A"/>
    <w:rsid w:val="00062E1C"/>
    <w:rsid w:val="001114CD"/>
    <w:rsid w:val="002A4223"/>
    <w:rsid w:val="00357938"/>
    <w:rsid w:val="003E0FF6"/>
    <w:rsid w:val="005331AE"/>
    <w:rsid w:val="00590E26"/>
    <w:rsid w:val="0060203A"/>
    <w:rsid w:val="00754797"/>
    <w:rsid w:val="00765074"/>
    <w:rsid w:val="007B3130"/>
    <w:rsid w:val="007C7DA5"/>
    <w:rsid w:val="0081361D"/>
    <w:rsid w:val="00A24F40"/>
    <w:rsid w:val="00A878DF"/>
    <w:rsid w:val="00BF7630"/>
    <w:rsid w:val="00EB6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00360"/>
  <w15:docId w15:val="{EAB4C5E4-07FC-43FF-86B0-A35CD9563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0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semiHidden/>
    <w:unhideWhenUsed/>
    <w:rsid w:val="006020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0203A"/>
  </w:style>
  <w:style w:type="table" w:styleId="TableGrid">
    <w:name w:val="Table Grid"/>
    <w:basedOn w:val="TableNormal"/>
    <w:uiPriority w:val="59"/>
    <w:rsid w:val="0060203A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68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86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- [2010]</dc:creator>
  <cp:lastModifiedBy>eyu</cp:lastModifiedBy>
  <cp:revision>5</cp:revision>
  <cp:lastPrinted>2023-08-17T05:51:00Z</cp:lastPrinted>
  <dcterms:created xsi:type="dcterms:W3CDTF">2023-08-11T08:12:00Z</dcterms:created>
  <dcterms:modified xsi:type="dcterms:W3CDTF">2023-08-18T11:04:00Z</dcterms:modified>
</cp:coreProperties>
</file>